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236b16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408785c-bdd1-4dcc-8630-01325b2a9c5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32:21Z</dcterms:created>
  <dcterms:modified xsi:type="dcterms:W3CDTF">2023-06-21T18: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